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3341B" w14:textId="77777777" w:rsidR="005A551A" w:rsidRPr="00983374" w:rsidRDefault="00BA2E9F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.</w:t>
      </w:r>
      <w:r w:rsidR="005A551A" w:rsidRPr="00983374">
        <w:rPr>
          <w:rFonts w:ascii="Helvetica" w:hAnsi="Helvetica" w:cs="Helvetica"/>
          <w:sz w:val="20"/>
          <w:szCs w:val="24"/>
          <w:lang w:val="lt-LT"/>
        </w:rPr>
        <w:t xml:space="preserve"> Gamybos būdas junginio, kurio formulė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>(I-F)</w:t>
      </w:r>
      <w:r w:rsidR="005A551A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 arba jo druskos, apimantis ši</w:t>
      </w:r>
      <w:r w:rsidR="005A551A" w:rsidRPr="00983374">
        <w:rPr>
          <w:rFonts w:ascii="Helvetica" w:hAnsi="Helvetica" w:cs="Helvetica"/>
          <w:sz w:val="20"/>
          <w:szCs w:val="24"/>
          <w:lang w:val="lt-LT"/>
        </w:rPr>
        <w:t>uo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s </w:t>
      </w:r>
      <w:r w:rsidR="005A551A" w:rsidRPr="00983374">
        <w:rPr>
          <w:rFonts w:ascii="Helvetica" w:hAnsi="Helvetica" w:cs="Helvetica"/>
          <w:sz w:val="20"/>
          <w:szCs w:val="24"/>
          <w:lang w:val="lt-LT"/>
        </w:rPr>
        <w:t>etapus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04694F11" w14:textId="15F6EF44" w:rsidR="00CF0D38" w:rsidRPr="00983374" w:rsidRDefault="005A551A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(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a)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(I): </w:t>
      </w:r>
    </w:p>
    <w:p w14:paraId="44481E3F" w14:textId="04E582A5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52F114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35pt;height:73.7pt">
            <v:imagedata r:id="rId6" o:title=""/>
          </v:shape>
        </w:pict>
      </w:r>
    </w:p>
    <w:p w14:paraId="60D9FCD5" w14:textId="77FE92B8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kompleks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odara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blokavimas tam</w:t>
      </w:r>
      <w:r w:rsidRPr="00983374">
        <w:rPr>
          <w:rFonts w:ascii="Helvetica" w:hAnsi="Helvetica" w:cs="Helvetica"/>
          <w:sz w:val="20"/>
          <w:szCs w:val="24"/>
          <w:lang w:val="lt-LT"/>
        </w:rPr>
        <w:t>, kad susi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formuotų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(I-B): </w:t>
      </w:r>
    </w:p>
    <w:p w14:paraId="7334CDF8" w14:textId="40B92ADC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429D9608">
          <v:shape id="_x0000_i1026" type="#_x0000_t75" style="width:215.3pt;height:92.3pt">
            <v:imagedata r:id="rId7" o:title=""/>
          </v:shape>
        </w:pict>
      </w:r>
    </w:p>
    <w:p w14:paraId="25C5562A" w14:textId="2AF1523A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b) 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B)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f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 blokavimas tam, kad susiformuotų junginys, kurio formulė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(I-C): </w:t>
      </w:r>
    </w:p>
    <w:p w14:paraId="0B950A8B" w14:textId="56C86B14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707C1121">
          <v:shape id="_x0000_i1027" type="#_x0000_t75" style="width:216.7pt;height:93.65pt">
            <v:imagedata r:id="rId8" o:title=""/>
          </v:shape>
        </w:pict>
      </w:r>
    </w:p>
    <w:p w14:paraId="1E875A7C" w14:textId="2B10A5B8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c) 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C)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alogenmetilinimas</w:t>
      </w:r>
      <w:proofErr w:type="spellEnd"/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 tam, kad susiformuotų junginys, kurio formulė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(I-D): </w:t>
      </w:r>
    </w:p>
    <w:p w14:paraId="32040CCE" w14:textId="5AE0E4B0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522F4620">
          <v:shape id="_x0000_i1028" type="#_x0000_t75" style="width:236.95pt;height:74.35pt">
            <v:imagedata r:id="rId9" o:title=""/>
          </v:shape>
        </w:pict>
      </w:r>
    </w:p>
    <w:p w14:paraId="56C11964" w14:textId="0EF82CC2" w:rsidR="00CF0D38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d) 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D)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min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inima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eakciją su junginiu, kurio formulė: </w:t>
      </w:r>
    </w:p>
    <w:p w14:paraId="679DCD72" w14:textId="455C5A99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66AB73BD">
          <v:shape id="_x0000_i1029" type="#_x0000_t75" style="width:61.85pt;height:39.55pt">
            <v:imagedata r:id="rId10" o:title=""/>
          </v:shape>
        </w:pict>
      </w:r>
    </w:p>
    <w:p w14:paraId="49A6F6A0" w14:textId="70406FB6" w:rsidR="00A249BD" w:rsidRPr="00983374" w:rsidRDefault="00453817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tam, 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kad </w:t>
      </w:r>
      <w:r w:rsidRPr="00983374">
        <w:rPr>
          <w:rFonts w:ascii="Helvetica" w:hAnsi="Helvetica" w:cs="Helvetica"/>
          <w:sz w:val="20"/>
          <w:szCs w:val="24"/>
          <w:lang w:val="lt-LT"/>
        </w:rPr>
        <w:t>susiformuotų junginys, kurio formulė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 (I-E): </w:t>
      </w:r>
    </w:p>
    <w:p w14:paraId="34113B84" w14:textId="0C5E126A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19831E4D">
          <v:shape id="_x0000_i1030" type="#_x0000_t75" style="width:234.95pt;height:94.3pt">
            <v:imagedata r:id="rId11" o:title=""/>
          </v:shape>
        </w:pict>
      </w:r>
    </w:p>
    <w:p w14:paraId="3453F6DD" w14:textId="5852D46B" w:rsidR="00CF0D38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e) 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>jungin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yje</w:t>
      </w:r>
      <w:r w:rsidR="00453817" w:rsidRPr="00983374">
        <w:rPr>
          <w:rFonts w:ascii="Helvetica" w:hAnsi="Helvetica" w:cs="Helvetica"/>
          <w:sz w:val="20"/>
          <w:szCs w:val="24"/>
          <w:lang w:val="lt-LT"/>
        </w:rPr>
        <w:t xml:space="preserve">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E)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blokuojančios grupė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pašalinimas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siformuotų junginys, kurio formulė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(I-F): </w:t>
      </w:r>
    </w:p>
    <w:p w14:paraId="35B1FCDD" w14:textId="5BD13CA5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2B5EC47C">
          <v:shape id="_x0000_i1031" type="#_x0000_t75" style="width:187.25pt;height:82.15pt">
            <v:imagedata r:id="rId12" o:title=""/>
          </v:shape>
        </w:pict>
      </w:r>
    </w:p>
    <w:p w14:paraId="64677D16" w14:textId="3CE580BF" w:rsidR="00CF0D38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lastRenderedPageBreak/>
        <w:t xml:space="preserve">kur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blokuojančios grupės pašalinima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pim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esterifika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ciją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="00243B20" w:rsidRPr="00983374">
        <w:rPr>
          <w:rFonts w:ascii="Helvetica" w:hAnsi="Helvetica" w:cs="Helvetica"/>
          <w:sz w:val="20"/>
          <w:szCs w:val="24"/>
          <w:lang w:val="lt-LT"/>
        </w:rPr>
        <w:t>dekompleksodara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; </w:t>
      </w:r>
    </w:p>
    <w:p w14:paraId="25503F14" w14:textId="05107BBC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kur:</w:t>
      </w:r>
    </w:p>
    <w:p w14:paraId="1290ABC6" w14:textId="45A2293A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PG yr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idroksil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blokuojanti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grupė;</w:t>
      </w:r>
    </w:p>
    <w:p w14:paraId="531A85AC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n yra 0 arba 1;</w:t>
      </w:r>
    </w:p>
    <w:p w14:paraId="3B8700E9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Y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O arba N</w:t>
      </w:r>
      <w:r w:rsidRPr="00983374">
        <w:rPr>
          <w:rFonts w:ascii="Helvetica" w:hAnsi="Helvetica" w:cs="Helvetica"/>
          <w:sz w:val="20"/>
          <w:szCs w:val="24"/>
          <w:vertAlign w:val="superscript"/>
          <w:lang w:val="lt-LT"/>
        </w:rPr>
        <w:t>+</w:t>
      </w: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983374">
        <w:rPr>
          <w:rFonts w:ascii="Helvetica" w:hAnsi="Helvetica" w:cs="Helvetica"/>
          <w:sz w:val="20"/>
          <w:szCs w:val="24"/>
          <w:lang w:val="lt-LT"/>
        </w:rPr>
        <w:t>;</w:t>
      </w:r>
    </w:p>
    <w:p w14:paraId="453AB3ED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Y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O arba N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0</w:t>
      </w:r>
      <w:r w:rsidRPr="00983374">
        <w:rPr>
          <w:rFonts w:ascii="Helvetica" w:hAnsi="Helvetica" w:cs="Helvetica"/>
          <w:sz w:val="20"/>
          <w:szCs w:val="24"/>
          <w:lang w:val="lt-LT"/>
        </w:rPr>
        <w:t>;</w:t>
      </w:r>
    </w:p>
    <w:p w14:paraId="7815574C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65C2F465" w14:textId="7318F7CC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jungti, su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=O;</w:t>
      </w:r>
    </w:p>
    <w:p w14:paraId="0326B537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H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7F02AF61" w14:textId="67359B44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jungti,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karbociklinį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žiedą;</w:t>
      </w:r>
    </w:p>
    <w:p w14:paraId="250F297B" w14:textId="2361AE8D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sijungę,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teroar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žiedą;</w:t>
      </w:r>
    </w:p>
    <w:p w14:paraId="51B72D39" w14:textId="3866A945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jungti,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=O;</w:t>
      </w:r>
    </w:p>
    <w:p w14:paraId="7B4EBFDE" w14:textId="6DFDA45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983374">
        <w:rPr>
          <w:rFonts w:ascii="Helvetica" w:hAnsi="Helvetica" w:cs="Helvetica"/>
          <w:sz w:val="20"/>
          <w:szCs w:val="24"/>
          <w:lang w:val="lt-LT"/>
        </w:rPr>
        <w:t>,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983374">
        <w:rPr>
          <w:rFonts w:ascii="Helvetica" w:hAnsi="Helvetica" w:cs="Helvetica"/>
          <w:sz w:val="20"/>
          <w:szCs w:val="24"/>
          <w:lang w:val="lt-LT"/>
        </w:rPr>
        <w:t>,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0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iekvienas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nepriklausomai parinktas iš grupės, susidedančios iš H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17239186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9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>-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o,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>-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cikloalk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,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>-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lken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,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>-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lkin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teroar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;</w:t>
      </w:r>
    </w:p>
    <w:p w14:paraId="4A928E7B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9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o ir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9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-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4</w:t>
      </w:r>
      <w:r w:rsidRPr="00983374">
        <w:rPr>
          <w:rFonts w:ascii="Helvetica" w:hAnsi="Helvetica" w:cs="Helvetica"/>
          <w:sz w:val="20"/>
          <w:szCs w:val="24"/>
          <w:lang w:val="lt-LT"/>
        </w:rPr>
        <w:t>; ir</w:t>
      </w:r>
    </w:p>
    <w:p w14:paraId="7370E57D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teroar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karbocikl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terocikl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.</w:t>
      </w:r>
    </w:p>
    <w:p w14:paraId="5A5C3623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86846F2" w14:textId="5A6AD6B6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2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>Būdas pagal 1 punktą, kur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 xml:space="preserve"> junginyje, kurio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 xml:space="preserve">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):</w:t>
      </w:r>
    </w:p>
    <w:p w14:paraId="43768B4E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n yra 1;</w:t>
      </w:r>
    </w:p>
    <w:p w14:paraId="35CB0910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Y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O arba N</w:t>
      </w:r>
      <w:r w:rsidRPr="00983374">
        <w:rPr>
          <w:rFonts w:ascii="Helvetica" w:hAnsi="Helvetica" w:cs="Helvetica"/>
          <w:sz w:val="20"/>
          <w:szCs w:val="24"/>
          <w:vertAlign w:val="superscript"/>
          <w:lang w:val="lt-LT"/>
        </w:rPr>
        <w:t>+</w:t>
      </w: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983374">
        <w:rPr>
          <w:rFonts w:ascii="Helvetica" w:hAnsi="Helvetica" w:cs="Helvetica"/>
          <w:sz w:val="20"/>
          <w:szCs w:val="24"/>
          <w:lang w:val="lt-LT"/>
        </w:rPr>
        <w:t>;</w:t>
      </w:r>
    </w:p>
    <w:p w14:paraId="4927852D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Y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O;</w:t>
      </w:r>
    </w:p>
    <w:p w14:paraId="0C2CEB70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nepriklausomai H;</w:t>
      </w:r>
    </w:p>
    <w:p w14:paraId="3250E43B" w14:textId="0DE7F949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jungti,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=O;</w:t>
      </w:r>
    </w:p>
    <w:p w14:paraId="64507C48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nepriklausomai H;</w:t>
      </w:r>
    </w:p>
    <w:p w14:paraId="7EBCAF9E" w14:textId="697FC57B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jungti,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=O;</w:t>
      </w:r>
    </w:p>
    <w:p w14:paraId="27AA3BF5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iekvienas nepriklausomai yra H; ir</w:t>
      </w:r>
    </w:p>
    <w:p w14:paraId="48CAEDB6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9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sirinktinai pakeistas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>-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as.</w:t>
      </w:r>
    </w:p>
    <w:p w14:paraId="78AE4B08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D8B49D" w14:textId="5736AAAE" w:rsidR="00CF0D38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3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>Būdas pagal 1 arba 2 punktą, kur junginys</w:t>
      </w:r>
      <w:r w:rsidR="009E634F" w:rsidRPr="00983374">
        <w:rPr>
          <w:rFonts w:ascii="Helvetica" w:hAnsi="Helvetica" w:cs="Helvetica"/>
          <w:sz w:val="20"/>
          <w:szCs w:val="24"/>
          <w:lang w:val="lt-LT"/>
        </w:rPr>
        <w:t>, kurio formulė (I)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: </w:t>
      </w:r>
    </w:p>
    <w:p w14:paraId="2C18F2B4" w14:textId="04673396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0CCE0B54">
          <v:shape id="_x0000_i1032" type="#_x0000_t75" style="width:439.1pt;height:55.75pt">
            <v:imagedata r:id="rId13" o:title=""/>
          </v:shape>
        </w:pict>
      </w:r>
    </w:p>
    <w:p w14:paraId="79C915FB" w14:textId="09637E24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ir</w:t>
      </w:r>
    </w:p>
    <w:p w14:paraId="314A0521" w14:textId="2AF20910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3018C204">
          <v:shape id="_x0000_i1033" type="#_x0000_t75" style="width:152.45pt;height:56.45pt">
            <v:imagedata r:id="rId14" o:title=""/>
          </v:shape>
        </w:pict>
      </w:r>
    </w:p>
    <w:p w14:paraId="3AE929C0" w14:textId="5423BAFB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lastRenderedPageBreak/>
        <w:t>kur M</w:t>
      </w:r>
      <w:r w:rsidRPr="00983374">
        <w:rPr>
          <w:rFonts w:ascii="Helvetica" w:hAnsi="Helvetica" w:cs="Helvetica"/>
          <w:sz w:val="20"/>
          <w:szCs w:val="24"/>
          <w:vertAlign w:val="superscript"/>
          <w:lang w:val="lt-LT"/>
        </w:rPr>
        <w:t>+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katijonas, parinktas iš grupės, susidedančios iš ličio, natrio, kalio, kalcio, amonio,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trietilamoni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, ir aliuminio.</w:t>
      </w:r>
    </w:p>
    <w:p w14:paraId="5130DDED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91FDEF5" w14:textId="642F6DF4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4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>Būdas pagal 2 punktą, kur</w:t>
      </w:r>
      <w:r w:rsidR="009E634F" w:rsidRPr="00983374">
        <w:rPr>
          <w:rFonts w:ascii="Helvetica" w:hAnsi="Helvetica" w:cs="Helvetica"/>
          <w:sz w:val="20"/>
          <w:szCs w:val="24"/>
          <w:lang w:val="lt-LT"/>
        </w:rPr>
        <w:t xml:space="preserve"> junginys, kurio formulė (I)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: </w:t>
      </w:r>
    </w:p>
    <w:p w14:paraId="172BF728" w14:textId="64E27AA9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24A8A03B">
          <v:shape id="_x0000_i1034" type="#_x0000_t75" style="width:148.05pt;height:62.55pt">
            <v:imagedata r:id="rId15" o:title=""/>
          </v:shape>
        </w:pict>
      </w:r>
    </w:p>
    <w:p w14:paraId="28A7C5F1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A63618" w14:textId="4B543928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5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>Būdas pagal bet kurį ankstesnį punktą, kur:</w:t>
      </w:r>
    </w:p>
    <w:p w14:paraId="2A761EF2" w14:textId="6CF3830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PG yr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trialkilsil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grupė; </w:t>
      </w:r>
      <w:r w:rsidR="009E634F" w:rsidRPr="00983374">
        <w:rPr>
          <w:rFonts w:ascii="Helvetica" w:hAnsi="Helvetica" w:cs="Helvetica"/>
          <w:sz w:val="20"/>
          <w:szCs w:val="24"/>
          <w:lang w:val="lt-LT"/>
        </w:rPr>
        <w:t>ir (arba)</w:t>
      </w:r>
    </w:p>
    <w:p w14:paraId="108DF6CB" w14:textId="1B9894D3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9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-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; </w:t>
      </w:r>
      <w:r w:rsidR="009E634F" w:rsidRPr="00983374">
        <w:rPr>
          <w:rFonts w:ascii="Helvetica" w:hAnsi="Helvetica" w:cs="Helvetica"/>
          <w:sz w:val="20"/>
          <w:szCs w:val="24"/>
          <w:lang w:val="lt-LT"/>
        </w:rPr>
        <w:t>ir (arba)</w:t>
      </w:r>
    </w:p>
    <w:p w14:paraId="31418B29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pasirinktinai pakeistas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, pasirinktinai tiofen-2-ilas.</w:t>
      </w:r>
    </w:p>
    <w:p w14:paraId="1772C49A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DB67B6E" w14:textId="122706CD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6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kur </w:t>
      </w:r>
      <w:r w:rsidR="009E634F" w:rsidRPr="00983374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F)</w:t>
      </w:r>
      <w:r w:rsidR="009E634F" w:rsidRPr="00983374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4624D7BC" w14:textId="1FC5B820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3FA3C1CE">
          <v:shape id="_x0000_i1035" type="#_x0000_t75" style="width:179.5pt;height:88.25pt">
            <v:imagedata r:id="rId16" o:title=""/>
          </v:shape>
        </w:pict>
      </w:r>
    </w:p>
    <w:p w14:paraId="402B9A60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A72F8B" w14:textId="4A00D407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7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kur 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 xml:space="preserve">etape </w:t>
      </w:r>
      <w:r w:rsidRPr="00983374">
        <w:rPr>
          <w:rFonts w:ascii="Helvetica" w:hAnsi="Helvetica" w:cs="Helvetica"/>
          <w:sz w:val="20"/>
          <w:szCs w:val="24"/>
          <w:lang w:val="lt-LT"/>
        </w:rPr>
        <w:t>(a) junginio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>, kurio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formulė (I)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kompleks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>odara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>blokavima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vyksta kartu arba atskirais 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 xml:space="preserve">individualiais </w:t>
      </w:r>
      <w:r w:rsidRPr="00983374">
        <w:rPr>
          <w:rFonts w:ascii="Helvetica" w:hAnsi="Helvetica" w:cs="Helvetica"/>
          <w:sz w:val="20"/>
          <w:szCs w:val="24"/>
          <w:lang w:val="lt-LT"/>
        </w:rPr>
        <w:t>etapais.</w:t>
      </w:r>
    </w:p>
    <w:p w14:paraId="1D08A5BE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857E1F0" w14:textId="07D2FF4F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8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kur 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 xml:space="preserve">etapas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(a) apima </w:t>
      </w:r>
      <w:r w:rsidR="00451DE7" w:rsidRPr="00983374">
        <w:rPr>
          <w:rFonts w:ascii="Helvetica" w:hAnsi="Helvetica" w:cs="Helvetica"/>
          <w:sz w:val="20"/>
          <w:szCs w:val="24"/>
          <w:lang w:val="lt-LT"/>
        </w:rPr>
        <w:t>junginio, kurio formulė (I)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reakciją su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boronat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21258" w:rsidRPr="00983374">
        <w:rPr>
          <w:rFonts w:ascii="Helvetica" w:hAnsi="Helvetica" w:cs="Helvetica"/>
          <w:sz w:val="20"/>
          <w:szCs w:val="24"/>
          <w:lang w:val="lt-LT"/>
        </w:rPr>
        <w:t>blokuojančio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grupės junginiu, kurio formulė (G): </w:t>
      </w:r>
    </w:p>
    <w:p w14:paraId="44E30E30" w14:textId="18096B5F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26139F5E">
          <v:shape id="_x0000_i1036" type="#_x0000_t75" style="width:82.15pt;height:95pt">
            <v:imagedata r:id="rId17" o:title=""/>
          </v:shape>
        </w:pict>
      </w:r>
    </w:p>
    <w:p w14:paraId="4E836D5B" w14:textId="0230D4A8" w:rsidR="00A249BD" w:rsidRPr="00983374" w:rsidRDefault="007E7E60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t</w:t>
      </w:r>
      <w:r w:rsidR="00F21258" w:rsidRPr="00983374">
        <w:rPr>
          <w:rFonts w:ascii="Helvetica" w:hAnsi="Helvetica" w:cs="Helvetica"/>
          <w:sz w:val="20"/>
          <w:szCs w:val="24"/>
          <w:lang w:val="lt-LT"/>
        </w:rPr>
        <w:t>am, kad būtų suformuotas junginys, kurio formulė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 (I-B);</w:t>
      </w:r>
    </w:p>
    <w:p w14:paraId="23072C9A" w14:textId="101D2B0A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F21258" w:rsidRPr="00983374">
        <w:rPr>
          <w:rFonts w:ascii="Helvetica" w:hAnsi="Helvetica" w:cs="Helvetica"/>
          <w:sz w:val="20"/>
          <w:szCs w:val="24"/>
          <w:lang w:val="lt-LT"/>
        </w:rPr>
        <w:t xml:space="preserve">junginiui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G):</w:t>
      </w:r>
    </w:p>
    <w:p w14:paraId="6546E30A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n yra 0 arba 1;</w:t>
      </w:r>
    </w:p>
    <w:p w14:paraId="6B80E154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>,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>,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pasirinktinai pakeist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karbocikl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pasirinktinai pakeisto C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4A514688" w14:textId="40946878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arba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kartu su atomais, prie kurių jie yra prisijungę, </w:t>
      </w:r>
      <w:r w:rsidR="00243B20" w:rsidRPr="00983374">
        <w:rPr>
          <w:rFonts w:ascii="Helvetica" w:hAnsi="Helvetica" w:cs="Helvetica"/>
          <w:sz w:val="20"/>
          <w:szCs w:val="24"/>
          <w:lang w:val="lt-LT"/>
        </w:rPr>
        <w:t>suformuoj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karbociklinį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žiedą.</w:t>
      </w:r>
    </w:p>
    <w:p w14:paraId="1F9F6621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A2E466" w14:textId="4E18BD39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9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8 punktą, kur </w:t>
      </w:r>
      <w:r w:rsidR="007E7E60" w:rsidRPr="00983374">
        <w:rPr>
          <w:rFonts w:ascii="Helvetica" w:hAnsi="Helvetica" w:cs="Helvetica"/>
          <w:sz w:val="20"/>
          <w:szCs w:val="24"/>
          <w:lang w:val="lt-LT"/>
        </w:rPr>
        <w:t xml:space="preserve">etape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(a) </w:t>
      </w:r>
      <w:r w:rsidR="007E7E60" w:rsidRPr="00983374">
        <w:rPr>
          <w:rFonts w:ascii="Helvetica" w:hAnsi="Helvetica" w:cs="Helvetica"/>
          <w:sz w:val="20"/>
          <w:szCs w:val="24"/>
          <w:lang w:val="lt-LT"/>
        </w:rPr>
        <w:t xml:space="preserve">junginio, kurio formulė (I), </w:t>
      </w:r>
      <w:proofErr w:type="spellStart"/>
      <w:r w:rsidR="007E7E60" w:rsidRPr="00983374">
        <w:rPr>
          <w:rFonts w:ascii="Helvetica" w:hAnsi="Helvetica" w:cs="Helvetica"/>
          <w:sz w:val="20"/>
          <w:szCs w:val="24"/>
          <w:lang w:val="lt-LT"/>
        </w:rPr>
        <w:t>dekompleksodara</w:t>
      </w:r>
      <w:proofErr w:type="spellEnd"/>
      <w:r w:rsidR="007E7E60" w:rsidRPr="00983374">
        <w:rPr>
          <w:rFonts w:ascii="Helvetica" w:hAnsi="Helvetica" w:cs="Helvetica"/>
          <w:sz w:val="20"/>
          <w:szCs w:val="24"/>
          <w:lang w:val="lt-LT"/>
        </w:rPr>
        <w:t xml:space="preserve"> ir blokavima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vyksta </w:t>
      </w:r>
      <w:r w:rsidR="007E7E60" w:rsidRPr="00983374">
        <w:rPr>
          <w:rFonts w:ascii="Helvetica" w:hAnsi="Helvetica" w:cs="Helvetica"/>
          <w:sz w:val="20"/>
          <w:szCs w:val="24"/>
          <w:lang w:val="lt-LT"/>
        </w:rPr>
        <w:t>tuo pačiu metu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sumaišant </w:t>
      </w:r>
      <w:r w:rsidR="007E7E60" w:rsidRPr="00983374">
        <w:rPr>
          <w:rFonts w:ascii="Helvetica" w:hAnsi="Helvetica" w:cs="Helvetica"/>
          <w:sz w:val="20"/>
          <w:szCs w:val="24"/>
          <w:lang w:val="lt-LT"/>
        </w:rPr>
        <w:t>junginį, kurio formulė (I)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su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boronat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E7E60" w:rsidRPr="00983374">
        <w:rPr>
          <w:rFonts w:ascii="Helvetica" w:hAnsi="Helvetica" w:cs="Helvetica"/>
          <w:sz w:val="20"/>
          <w:szCs w:val="24"/>
          <w:lang w:val="lt-LT"/>
        </w:rPr>
        <w:t>blokuojančio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grupės junginiu, kurio formulė (G);</w:t>
      </w:r>
    </w:p>
    <w:p w14:paraId="0D20EF41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kur maišymas pasirinktinai vykst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vifazėje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tirpiklių sistemoje;</w:t>
      </w:r>
    </w:p>
    <w:p w14:paraId="43874E0E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lastRenderedPageBreak/>
        <w:t xml:space="preserve">ku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vifazė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tirpiklių sistema pasirinktinai apima vandenį ir vieną arba daugiau iš MTBE, CH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>Cl</w:t>
      </w:r>
      <w:r w:rsidRPr="0098337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, etilo acetato, 2-Me-THF, CPME arb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iizopropil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eterio.</w:t>
      </w:r>
    </w:p>
    <w:p w14:paraId="6AEA02D9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E9E3305" w14:textId="119CE56C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0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8 arba 9 punktą, kur </w:t>
      </w:r>
      <w:proofErr w:type="spellStart"/>
      <w:r w:rsidR="00570A9F" w:rsidRPr="00983374">
        <w:rPr>
          <w:rFonts w:ascii="Helvetica" w:hAnsi="Helvetica" w:cs="Helvetica"/>
          <w:sz w:val="20"/>
          <w:szCs w:val="24"/>
          <w:lang w:val="lt-LT"/>
        </w:rPr>
        <w:t>boronato</w:t>
      </w:r>
      <w:proofErr w:type="spellEnd"/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 blokuojančios grupės junginys, kurio formulė (G)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pinandioli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pinakoli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1,2-diizopropiletandiolis, 1,2-difeniletandiolis, pasirinktinai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pinandioli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, pasirinktinai (+)-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pinandioli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arba (-) -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pinandioli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.</w:t>
      </w:r>
    </w:p>
    <w:p w14:paraId="11CC2F57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1163309" w14:textId="74B1CFB8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1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kur 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etapas </w:t>
      </w:r>
      <w:r w:rsidRPr="00983374">
        <w:rPr>
          <w:rFonts w:ascii="Helvetica" w:hAnsi="Helvetica" w:cs="Helvetica"/>
          <w:sz w:val="20"/>
          <w:szCs w:val="24"/>
          <w:lang w:val="lt-LT"/>
        </w:rPr>
        <w:t>(c) apima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 junginio, kurio formulė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(I-C)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pdorojimą n-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buti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>l</w:t>
      </w:r>
      <w:r w:rsidRPr="00983374">
        <w:rPr>
          <w:rFonts w:ascii="Helvetica" w:hAnsi="Helvetica" w:cs="Helvetica"/>
          <w:sz w:val="20"/>
          <w:szCs w:val="24"/>
          <w:lang w:val="lt-LT"/>
        </w:rPr>
        <w:t>liči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ichlormetan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, liči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iizopropilamid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ibrommetan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arba liči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ksametildisilazid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ibrommetan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.</w:t>
      </w:r>
    </w:p>
    <w:p w14:paraId="31B8ED35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934AEC" w14:textId="7891C623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2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kur 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etapas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(d) apima 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D)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>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apdorojimą amin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nukleofil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eakciją su junginiu: </w:t>
      </w:r>
    </w:p>
    <w:p w14:paraId="53B3709C" w14:textId="259992F1" w:rsidR="00CF0D38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271CFAFB">
          <v:shape id="_x0000_i1037" type="#_x0000_t75" style="width:68.95pt;height:42.6pt">
            <v:imagedata r:id="rId18" o:title=""/>
          </v:shape>
        </w:pict>
      </w:r>
    </w:p>
    <w:p w14:paraId="37ADEB7E" w14:textId="22156E85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mid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>kopuliacijo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sąlygomis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>būtų suformuota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70A9F" w:rsidRPr="00983374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983374">
        <w:rPr>
          <w:rFonts w:ascii="Helvetica" w:hAnsi="Helvetica" w:cs="Helvetica"/>
          <w:sz w:val="20"/>
          <w:szCs w:val="24"/>
          <w:lang w:val="lt-LT"/>
        </w:rPr>
        <w:t>(I-E);</w:t>
      </w:r>
    </w:p>
    <w:p w14:paraId="26301D9D" w14:textId="77777777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kur amin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nukleofila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pasirinktinai yra ličio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eksametildisilazida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arba amoniakas.</w:t>
      </w:r>
    </w:p>
    <w:p w14:paraId="129745E7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93BF0C6" w14:textId="286EE0CD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3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kur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junginio, kurio formulė (I-E),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esteri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fikavima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kompleks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odara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įvykdomi daugiau nei vienu etapu</w:t>
      </w:r>
      <w:r w:rsidRPr="00983374">
        <w:rPr>
          <w:rFonts w:ascii="Helvetica" w:hAnsi="Helvetica" w:cs="Helvetica"/>
          <w:sz w:val="20"/>
          <w:szCs w:val="24"/>
          <w:lang w:val="lt-LT"/>
        </w:rPr>
        <w:t>.</w:t>
      </w:r>
    </w:p>
    <w:p w14:paraId="413E5852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F717A1" w14:textId="31302131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4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>Būdas pagal bet kurį iš 1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>-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12 punktų,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kur junginio, kurio formulė (I-E), </w:t>
      </w:r>
      <w:proofErr w:type="spellStart"/>
      <w:r w:rsidR="004E745E" w:rsidRPr="00983374">
        <w:rPr>
          <w:rFonts w:ascii="Helvetica" w:hAnsi="Helvetica" w:cs="Helvetica"/>
          <w:sz w:val="20"/>
          <w:szCs w:val="24"/>
          <w:lang w:val="lt-LT"/>
        </w:rPr>
        <w:t>deesterifikavimas</w:t>
      </w:r>
      <w:proofErr w:type="spellEnd"/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="004E745E" w:rsidRPr="00983374">
        <w:rPr>
          <w:rFonts w:ascii="Helvetica" w:hAnsi="Helvetica" w:cs="Helvetica"/>
          <w:sz w:val="20"/>
          <w:szCs w:val="24"/>
          <w:lang w:val="lt-LT"/>
        </w:rPr>
        <w:t>dekompleksodara</w:t>
      </w:r>
      <w:proofErr w:type="spellEnd"/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yra įvykdomi vienu etapu</w:t>
      </w:r>
      <w:r w:rsidRPr="00983374">
        <w:rPr>
          <w:rFonts w:ascii="Helvetica" w:hAnsi="Helvetica" w:cs="Helvetica"/>
          <w:sz w:val="20"/>
          <w:szCs w:val="24"/>
          <w:lang w:val="lt-LT"/>
        </w:rPr>
        <w:t>.</w:t>
      </w:r>
    </w:p>
    <w:p w14:paraId="49A5E3E1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E055B9" w14:textId="24F239E4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5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14 punktą,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kur junginio, kurio formulė (I-E), </w:t>
      </w:r>
      <w:proofErr w:type="spellStart"/>
      <w:r w:rsidR="004E745E" w:rsidRPr="00983374">
        <w:rPr>
          <w:rFonts w:ascii="Helvetica" w:hAnsi="Helvetica" w:cs="Helvetica"/>
          <w:sz w:val="20"/>
          <w:szCs w:val="24"/>
          <w:lang w:val="lt-LT"/>
        </w:rPr>
        <w:t>deesterifikavimas</w:t>
      </w:r>
      <w:proofErr w:type="spellEnd"/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="004E745E" w:rsidRPr="00983374">
        <w:rPr>
          <w:rFonts w:ascii="Helvetica" w:hAnsi="Helvetica" w:cs="Helvetica"/>
          <w:sz w:val="20"/>
          <w:szCs w:val="24"/>
          <w:lang w:val="lt-LT"/>
        </w:rPr>
        <w:t>dekompleksodara</w:t>
      </w:r>
      <w:proofErr w:type="spellEnd"/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į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vykdomas apdorojant vandenine rūgštimi,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ioksan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boro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no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rūgštimi; kur vandenin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ė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yra rūgštis, pasirinktinai sieros rūgštis.</w:t>
      </w:r>
    </w:p>
    <w:p w14:paraId="199E289D" w14:textId="77777777" w:rsidR="00CF0D38" w:rsidRPr="00983374" w:rsidRDefault="00CF0D38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7819EC5" w14:textId="1EBB308B" w:rsidR="00A249BD" w:rsidRPr="00983374" w:rsidRDefault="00A249BD" w:rsidP="0098337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16.</w:t>
      </w:r>
      <w:r w:rsidR="00CF0D38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Būdas pagal bet kurį ankstesnį punktą, apimantis šiuos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etapus</w:t>
      </w:r>
      <w:r w:rsidRPr="00983374">
        <w:rPr>
          <w:rFonts w:ascii="Helvetica" w:hAnsi="Helvetica" w:cs="Helvetica"/>
          <w:sz w:val="20"/>
          <w:szCs w:val="24"/>
          <w:lang w:val="lt-LT"/>
        </w:rPr>
        <w:t>:</w:t>
      </w:r>
    </w:p>
    <w:p w14:paraId="1034BD97" w14:textId="77777777" w:rsidR="003776D3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a) junginio 10: </w:t>
      </w:r>
    </w:p>
    <w:p w14:paraId="4ADEDA51" w14:textId="0C2A36DF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6F0C78AF">
          <v:shape id="_x0000_i1038" type="#_x0000_t75" style="width:171.05pt;height:64.9pt">
            <v:imagedata r:id="rId19" o:title=""/>
          </v:shape>
        </w:pict>
      </w:r>
    </w:p>
    <w:p w14:paraId="42B4ED91" w14:textId="2257E1D3" w:rsidR="00A249BD" w:rsidRPr="00983374" w:rsidRDefault="004E745E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kompleksodara</w:t>
      </w:r>
      <w:proofErr w:type="spellEnd"/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Pr="00983374">
        <w:rPr>
          <w:rFonts w:ascii="Helvetica" w:hAnsi="Helvetica" w:cs="Helvetica"/>
          <w:sz w:val="20"/>
          <w:szCs w:val="24"/>
          <w:lang w:val="lt-LT"/>
        </w:rPr>
        <w:t>blokavimas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A249BD" w:rsidRPr="00983374">
        <w:rPr>
          <w:rFonts w:ascii="Helvetica" w:hAnsi="Helvetica" w:cs="Helvetica"/>
          <w:sz w:val="20"/>
          <w:szCs w:val="24"/>
          <w:lang w:val="lt-LT"/>
        </w:rPr>
        <w:t>pinandioliu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>, kad susi</w:t>
      </w:r>
      <w:r w:rsidRPr="00983374">
        <w:rPr>
          <w:rFonts w:ascii="Helvetica" w:hAnsi="Helvetica" w:cs="Helvetica"/>
          <w:sz w:val="20"/>
          <w:szCs w:val="24"/>
          <w:lang w:val="lt-LT"/>
        </w:rPr>
        <w:t>formuo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>tų junginy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11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6C165F93" w14:textId="3EC02461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1283B1D1">
          <v:shape id="_x0000_i1039" type="#_x0000_t75" style="width:243.4pt;height:68.95pt">
            <v:imagedata r:id="rId20" o:title=""/>
          </v:shape>
        </w:pict>
      </w:r>
    </w:p>
    <w:p w14:paraId="320AB336" w14:textId="5BB008C6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b) junginio 11 </w:t>
      </w:r>
      <w:r w:rsidR="004E745E" w:rsidRPr="00983374">
        <w:rPr>
          <w:rFonts w:ascii="Helvetica" w:hAnsi="Helvetica" w:cs="Helvetica"/>
          <w:sz w:val="20"/>
          <w:szCs w:val="24"/>
          <w:lang w:val="lt-LT"/>
        </w:rPr>
        <w:t>blokavimas tam, kad susiformuotų junginy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12: </w:t>
      </w:r>
    </w:p>
    <w:p w14:paraId="3A2037EE" w14:textId="7B490896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lastRenderedPageBreak/>
        <w:pict w14:anchorId="3D13A695">
          <v:shape id="_x0000_i1040" type="#_x0000_t75" style="width:243.4pt;height:84.5pt">
            <v:imagedata r:id="rId21" o:title=""/>
          </v:shape>
        </w:pict>
      </w:r>
    </w:p>
    <w:p w14:paraId="5F89E8CB" w14:textId="4D3E50AD" w:rsidR="00A249BD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c) junginio 12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halogenmetilinimas</w:t>
      </w:r>
      <w:proofErr w:type="spellEnd"/>
      <w:r w:rsidR="004E745E" w:rsidRPr="00983374">
        <w:rPr>
          <w:rFonts w:ascii="Helvetica" w:hAnsi="Helvetica" w:cs="Helvetica"/>
          <w:sz w:val="20"/>
          <w:szCs w:val="24"/>
          <w:lang w:val="lt-LT"/>
        </w:rPr>
        <w:t xml:space="preserve"> tam, kad susiformuotų junginy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13: </w:t>
      </w:r>
    </w:p>
    <w:p w14:paraId="5884923D" w14:textId="386F7E48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73AA8CF1">
          <v:shape id="_x0000_i1041" type="#_x0000_t75" style="width:249.15pt;height:79.1pt">
            <v:imagedata r:id="rId22" o:title=""/>
          </v:shape>
        </w:pict>
      </w:r>
    </w:p>
    <w:p w14:paraId="001CB8CC" w14:textId="68583738" w:rsidR="003776D3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d) junginio 13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amin</w:t>
      </w:r>
      <w:r w:rsidR="000920D4" w:rsidRPr="00983374">
        <w:rPr>
          <w:rFonts w:ascii="Helvetica" w:hAnsi="Helvetica" w:cs="Helvetica"/>
          <w:sz w:val="20"/>
          <w:szCs w:val="24"/>
          <w:lang w:val="lt-LT"/>
        </w:rPr>
        <w:t>inimas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reakciją su junginiu, kurio formulė: </w:t>
      </w:r>
    </w:p>
    <w:p w14:paraId="11BF3CA4" w14:textId="5E61E13A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0F26A8BE">
          <v:shape id="_x0000_i1042" type="#_x0000_t75" style="width:99.05pt;height:40.25pt">
            <v:imagedata r:id="rId23" o:title=""/>
          </v:shape>
        </w:pict>
      </w:r>
    </w:p>
    <w:p w14:paraId="48B4AD34" w14:textId="1415E28E" w:rsidR="00A249BD" w:rsidRPr="00983374" w:rsidRDefault="000920D4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>tam, kad susiformuotų junginys</w:t>
      </w:r>
      <w:r w:rsidR="00A249BD" w:rsidRPr="00983374">
        <w:rPr>
          <w:rFonts w:ascii="Helvetica" w:hAnsi="Helvetica" w:cs="Helvetica"/>
          <w:sz w:val="20"/>
          <w:szCs w:val="24"/>
          <w:lang w:val="lt-LT"/>
        </w:rPr>
        <w:t xml:space="preserve"> 14: </w:t>
      </w:r>
    </w:p>
    <w:p w14:paraId="3862FD31" w14:textId="037EB90C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209649F9">
          <v:shape id="_x0000_i1043" type="#_x0000_t75" style="width:249.15pt;height:105.15pt">
            <v:imagedata r:id="rId24" o:title=""/>
          </v:shape>
        </w:pict>
      </w:r>
    </w:p>
    <w:p w14:paraId="1CFFD724" w14:textId="12C75D96" w:rsidR="003776D3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(e) junginio 14 </w:t>
      </w:r>
      <w:r w:rsidR="000920D4" w:rsidRPr="00983374">
        <w:rPr>
          <w:rFonts w:ascii="Helvetica" w:hAnsi="Helvetica" w:cs="Helvetica"/>
          <w:sz w:val="20"/>
          <w:szCs w:val="24"/>
          <w:lang w:val="lt-LT"/>
        </w:rPr>
        <w:t xml:space="preserve">blokuojančios grupės </w:t>
      </w:r>
      <w:r w:rsidRPr="00983374">
        <w:rPr>
          <w:rFonts w:ascii="Helvetica" w:hAnsi="Helvetica" w:cs="Helvetica"/>
          <w:sz w:val="20"/>
          <w:szCs w:val="24"/>
          <w:lang w:val="lt-LT"/>
        </w:rPr>
        <w:t>pašalinimą</w:t>
      </w:r>
      <w:r w:rsidR="000920D4" w:rsidRPr="00983374">
        <w:rPr>
          <w:rFonts w:ascii="Helvetica" w:hAnsi="Helvetica" w:cs="Helvetica"/>
          <w:sz w:val="20"/>
          <w:szCs w:val="24"/>
          <w:lang w:val="lt-LT"/>
        </w:rPr>
        <w:t xml:space="preserve"> tam, kad susiformuotų junginy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15: </w:t>
      </w:r>
    </w:p>
    <w:p w14:paraId="1BE6EFE2" w14:textId="1D887753" w:rsidR="003776D3" w:rsidRPr="00983374" w:rsidRDefault="00983374" w:rsidP="0098337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pict w14:anchorId="12C4CCF3">
          <v:shape id="_x0000_i1044" type="#_x0000_t75" style="width:211.25pt;height:91.25pt">
            <v:imagedata r:id="rId25" o:title=""/>
          </v:shape>
        </w:pict>
      </w:r>
    </w:p>
    <w:p w14:paraId="1F5AB0C8" w14:textId="77777777" w:rsidR="003776D3" w:rsidRPr="00983374" w:rsidRDefault="003776D3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D54D7D" w14:textId="61C744C7" w:rsidR="003D0FEF" w:rsidRPr="00983374" w:rsidRDefault="00A249BD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83374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0920D4" w:rsidRPr="00983374">
        <w:rPr>
          <w:rFonts w:ascii="Helvetica" w:hAnsi="Helvetica" w:cs="Helvetica"/>
          <w:sz w:val="20"/>
          <w:szCs w:val="24"/>
          <w:lang w:val="lt-LT"/>
        </w:rPr>
        <w:t>blokuojančios grupės</w:t>
      </w:r>
      <w:r w:rsidRPr="00983374">
        <w:rPr>
          <w:rFonts w:ascii="Helvetica" w:hAnsi="Helvetica" w:cs="Helvetica"/>
          <w:sz w:val="20"/>
          <w:szCs w:val="24"/>
          <w:lang w:val="lt-LT"/>
        </w:rPr>
        <w:t xml:space="preserve"> pašalinimas apima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esterifikaciją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983374">
        <w:rPr>
          <w:rFonts w:ascii="Helvetica" w:hAnsi="Helvetica" w:cs="Helvetica"/>
          <w:sz w:val="20"/>
          <w:szCs w:val="24"/>
          <w:lang w:val="lt-LT"/>
        </w:rPr>
        <w:t>dekompleks</w:t>
      </w:r>
      <w:r w:rsidR="000920D4" w:rsidRPr="00983374">
        <w:rPr>
          <w:rFonts w:ascii="Helvetica" w:hAnsi="Helvetica" w:cs="Helvetica"/>
          <w:sz w:val="20"/>
          <w:szCs w:val="24"/>
          <w:lang w:val="lt-LT"/>
        </w:rPr>
        <w:t>odarą</w:t>
      </w:r>
      <w:proofErr w:type="spellEnd"/>
      <w:r w:rsidRPr="00983374">
        <w:rPr>
          <w:rFonts w:ascii="Helvetica" w:hAnsi="Helvetica" w:cs="Helvetica"/>
          <w:sz w:val="20"/>
          <w:szCs w:val="24"/>
          <w:lang w:val="lt-LT"/>
        </w:rPr>
        <w:t>.</w:t>
      </w:r>
    </w:p>
    <w:p w14:paraId="7C5E8955" w14:textId="77777777" w:rsidR="003D0FEF" w:rsidRPr="00983374" w:rsidRDefault="003D0FEF" w:rsidP="0098337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983374" w:rsidSect="0098337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9B9CD" w14:textId="77777777" w:rsidR="004D15A5" w:rsidRDefault="004D15A5" w:rsidP="007B0A41">
      <w:pPr>
        <w:spacing w:after="0" w:line="240" w:lineRule="auto"/>
      </w:pPr>
      <w:r>
        <w:separator/>
      </w:r>
    </w:p>
  </w:endnote>
  <w:endnote w:type="continuationSeparator" w:id="0">
    <w:p w14:paraId="327B9938" w14:textId="77777777" w:rsidR="004D15A5" w:rsidRDefault="004D15A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97022" w14:textId="77777777" w:rsidR="004D15A5" w:rsidRDefault="004D15A5" w:rsidP="007B0A41">
      <w:pPr>
        <w:spacing w:after="0" w:line="240" w:lineRule="auto"/>
      </w:pPr>
      <w:r>
        <w:separator/>
      </w:r>
    </w:p>
  </w:footnote>
  <w:footnote w:type="continuationSeparator" w:id="0">
    <w:p w14:paraId="3B4C7988" w14:textId="77777777" w:rsidR="004D15A5" w:rsidRDefault="004D15A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7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0D4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43B20"/>
    <w:rsid w:val="0025675F"/>
    <w:rsid w:val="00260D4E"/>
    <w:rsid w:val="00263A3E"/>
    <w:rsid w:val="00270962"/>
    <w:rsid w:val="002837FC"/>
    <w:rsid w:val="0029749A"/>
    <w:rsid w:val="002A3E25"/>
    <w:rsid w:val="002D21AE"/>
    <w:rsid w:val="00316FB7"/>
    <w:rsid w:val="0033671B"/>
    <w:rsid w:val="00360E2B"/>
    <w:rsid w:val="003700E9"/>
    <w:rsid w:val="003776D3"/>
    <w:rsid w:val="003825E2"/>
    <w:rsid w:val="003924B8"/>
    <w:rsid w:val="003A0D71"/>
    <w:rsid w:val="003A1B2E"/>
    <w:rsid w:val="003B53A5"/>
    <w:rsid w:val="003B5C0B"/>
    <w:rsid w:val="003C6957"/>
    <w:rsid w:val="003D0A0F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1DE7"/>
    <w:rsid w:val="00453817"/>
    <w:rsid w:val="00490D98"/>
    <w:rsid w:val="004A61A4"/>
    <w:rsid w:val="004B6E5E"/>
    <w:rsid w:val="004C1469"/>
    <w:rsid w:val="004D15A5"/>
    <w:rsid w:val="004D6BC3"/>
    <w:rsid w:val="004E0077"/>
    <w:rsid w:val="004E745E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0A9F"/>
    <w:rsid w:val="00593A5A"/>
    <w:rsid w:val="0059478E"/>
    <w:rsid w:val="005A0BED"/>
    <w:rsid w:val="005A1D19"/>
    <w:rsid w:val="005A551A"/>
    <w:rsid w:val="005A7E9F"/>
    <w:rsid w:val="005B424D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E7E60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3374"/>
    <w:rsid w:val="0098532A"/>
    <w:rsid w:val="00992879"/>
    <w:rsid w:val="009B2E35"/>
    <w:rsid w:val="009B6C12"/>
    <w:rsid w:val="009C10C1"/>
    <w:rsid w:val="009D77D6"/>
    <w:rsid w:val="009E634F"/>
    <w:rsid w:val="00A02F0C"/>
    <w:rsid w:val="00A07615"/>
    <w:rsid w:val="00A22BBD"/>
    <w:rsid w:val="00A249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0D38"/>
    <w:rsid w:val="00CF70D6"/>
    <w:rsid w:val="00D15412"/>
    <w:rsid w:val="00D17C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1258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6</Words>
  <Characters>5363</Characters>
  <Application>Microsoft Office Word</Application>
  <DocSecurity>0</DocSecurity>
  <Lines>137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21T17:51:00Z</dcterms:created>
  <dcterms:modified xsi:type="dcterms:W3CDTF">2024-01-05T07:20:00Z</dcterms:modified>
</cp:coreProperties>
</file>